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5E5CE" w14:textId="18B2156F" w:rsidR="001064BA" w:rsidRDefault="00274076" w:rsidP="00274076">
      <w:pPr>
        <w:pStyle w:val="Heading1"/>
        <w:ind w:left="1440"/>
      </w:pPr>
      <w:r w:rsidRPr="00274076">
        <w:t xml:space="preserve">Clipped Head vs Round Head Framing </w:t>
      </w:r>
      <w:proofErr w:type="spellStart"/>
      <w:r w:rsidRPr="00274076">
        <w:t>Nailer</w:t>
      </w:r>
      <w:proofErr w:type="spellEnd"/>
    </w:p>
    <w:p w14:paraId="02ED087D" w14:textId="79970528" w:rsidR="005978A5" w:rsidRDefault="005978A5" w:rsidP="005978A5">
      <w:r>
        <w:t>There can be a lot of controvers</w:t>
      </w:r>
      <w:r w:rsidR="009D117E">
        <w:t>ies</w:t>
      </w:r>
      <w:r>
        <w:t xml:space="preserve"> on which one wins the battle, but both are seemingly great in terms of usage. Yet a wide range of fanbase go</w:t>
      </w:r>
      <w:r w:rsidR="009D117E">
        <w:t>es</w:t>
      </w:r>
      <w:r>
        <w:t xml:space="preserve"> for clipped head framing </w:t>
      </w:r>
      <w:proofErr w:type="spellStart"/>
      <w:r>
        <w:t>nailer</w:t>
      </w:r>
      <w:r w:rsidR="009D117E">
        <w:t>s</w:t>
      </w:r>
      <w:proofErr w:type="spellEnd"/>
      <w:r>
        <w:t xml:space="preserve"> because they being comparative lightweight than </w:t>
      </w:r>
      <w:r w:rsidR="009D117E">
        <w:t xml:space="preserve">the </w:t>
      </w:r>
      <w:r>
        <w:t xml:space="preserve">round head. Also, </w:t>
      </w:r>
      <w:r w:rsidR="009D117E">
        <w:t>some additional key differences</w:t>
      </w:r>
      <w:r>
        <w:t xml:space="preserve"> differ them from each other.</w:t>
      </w:r>
    </w:p>
    <w:p w14:paraId="06F72E36" w14:textId="2A115FF9" w:rsidR="005978A5" w:rsidRDefault="005978A5" w:rsidP="005978A5">
      <w:pPr>
        <w:pStyle w:val="Heading2"/>
      </w:pPr>
      <w:r w:rsidRPr="005978A5">
        <w:t xml:space="preserve">Clipped </w:t>
      </w:r>
      <w:r>
        <w:t>h</w:t>
      </w:r>
      <w:r w:rsidRPr="005978A5">
        <w:t xml:space="preserve">ead vs </w:t>
      </w:r>
      <w:r>
        <w:t>r</w:t>
      </w:r>
      <w:r w:rsidRPr="005978A5">
        <w:t xml:space="preserve">ound </w:t>
      </w:r>
      <w:r>
        <w:t>h</w:t>
      </w:r>
      <w:r w:rsidRPr="005978A5">
        <w:t>ead</w:t>
      </w:r>
      <w:r>
        <w:t xml:space="preserve"> f</w:t>
      </w:r>
      <w:r w:rsidRPr="005978A5">
        <w:t xml:space="preserve">raming </w:t>
      </w:r>
      <w:proofErr w:type="spellStart"/>
      <w:r>
        <w:t>n</w:t>
      </w:r>
      <w:r w:rsidRPr="005978A5">
        <w:t>ailer</w:t>
      </w:r>
      <w:proofErr w:type="spellEnd"/>
    </w:p>
    <w:p w14:paraId="779BACC5" w14:textId="4B77C013" w:rsidR="005978A5" w:rsidRDefault="005978A5" w:rsidP="005978A5">
      <w:r>
        <w:t xml:space="preserve">We following section will cover </w:t>
      </w:r>
      <w:r w:rsidR="009D117E">
        <w:t xml:space="preserve">the </w:t>
      </w:r>
      <w:r>
        <w:t>individual identity of Clipped and round</w:t>
      </w:r>
      <w:r w:rsidR="009D117E">
        <w:t>-</w:t>
      </w:r>
      <w:r>
        <w:t>headed ones and thus the controversial loop will be popped.</w:t>
      </w:r>
    </w:p>
    <w:p w14:paraId="71FD99CF" w14:textId="7A964A8F" w:rsidR="005978A5" w:rsidRPr="005978A5" w:rsidRDefault="005978A5" w:rsidP="005978A5">
      <w:pPr>
        <w:pStyle w:val="Heading3"/>
      </w:pPr>
      <w:r>
        <w:t xml:space="preserve">Clipped Head Framing </w:t>
      </w:r>
      <w:proofErr w:type="spellStart"/>
      <w:r>
        <w:t>Nailer</w:t>
      </w:r>
      <w:proofErr w:type="spellEnd"/>
    </w:p>
    <w:p w14:paraId="075466F0" w14:textId="19D9C005" w:rsidR="00274076" w:rsidRDefault="002076B4" w:rsidP="00274076">
      <w:r>
        <w:t>Clipped head framing nails accept the clipped nails, which ha</w:t>
      </w:r>
      <w:r w:rsidR="009D117E">
        <w:t>ve</w:t>
      </w:r>
      <w:r>
        <w:t xml:space="preserve"> a D</w:t>
      </w:r>
      <w:r w:rsidR="009D117E">
        <w:t>-</w:t>
      </w:r>
      <w:r>
        <w:t xml:space="preserve">shaped pin-head. For alignment of more pins in a strip or coil, the pin-head shape is great. Even the magazine of the </w:t>
      </w:r>
      <w:proofErr w:type="spellStart"/>
      <w:r>
        <w:t>nailer</w:t>
      </w:r>
      <w:proofErr w:type="spellEnd"/>
      <w:r>
        <w:t xml:space="preserve"> can load more pins. Even though the magazine has </w:t>
      </w:r>
      <w:r w:rsidR="009D117E">
        <w:t xml:space="preserve">a </w:t>
      </w:r>
      <w:r>
        <w:t>comparative</w:t>
      </w:r>
      <w:r w:rsidR="009D117E">
        <w:t>ly</w:t>
      </w:r>
      <w:r>
        <w:t xml:space="preserve"> lower length yet, that doesn’t make a great difference.</w:t>
      </w:r>
    </w:p>
    <w:p w14:paraId="052F7D01" w14:textId="3DFDE7D2" w:rsidR="002076B4" w:rsidRDefault="002076B4" w:rsidP="00274076">
      <w:r>
        <w:t xml:space="preserve">The clipped </w:t>
      </w:r>
      <w:proofErr w:type="spellStart"/>
      <w:r>
        <w:t>nailer</w:t>
      </w:r>
      <w:proofErr w:type="spellEnd"/>
      <w:r>
        <w:t xml:space="preserve"> is genuinely light-weighted than that of a</w:t>
      </w:r>
      <w:r w:rsidR="009D117E">
        <w:t>n</w:t>
      </w:r>
      <w:r>
        <w:t xml:space="preserve"> RHF </w:t>
      </w:r>
      <w:proofErr w:type="spellStart"/>
      <w:r>
        <w:t>nailer</w:t>
      </w:r>
      <w:proofErr w:type="spellEnd"/>
      <w:r>
        <w:t xml:space="preserve">. Specifically, thus it is very much easy to deal with, and also some might complain </w:t>
      </w:r>
      <w:r w:rsidR="009D117E">
        <w:t>about</w:t>
      </w:r>
      <w:r>
        <w:t xml:space="preserve"> not having a tough stance while air-popping. </w:t>
      </w:r>
      <w:r w:rsidR="00DD1B6A">
        <w:t>Also, these happen to have 20-30% more pins than the round ones.</w:t>
      </w:r>
    </w:p>
    <w:p w14:paraId="6183E821" w14:textId="20B9CB68" w:rsidR="002076B4" w:rsidRDefault="002076B4" w:rsidP="00274076">
      <w:r>
        <w:t xml:space="preserve">As most of the clipped nails are titled and organized in </w:t>
      </w:r>
      <w:r w:rsidR="002B104B">
        <w:t>22-34</w:t>
      </w:r>
      <w:r>
        <w:t xml:space="preserve"> degrees, so is the magazine of the clipped head framing </w:t>
      </w:r>
      <w:proofErr w:type="spellStart"/>
      <w:r>
        <w:t>nailer</w:t>
      </w:r>
      <w:proofErr w:type="spellEnd"/>
      <w:r>
        <w:t>. Also. These type</w:t>
      </w:r>
      <w:r w:rsidR="009D117E">
        <w:t>s</w:t>
      </w:r>
      <w:r>
        <w:t xml:space="preserve"> of </w:t>
      </w:r>
      <w:proofErr w:type="spellStart"/>
      <w:r>
        <w:t>nailers</w:t>
      </w:r>
      <w:proofErr w:type="spellEnd"/>
      <w:r>
        <w:t xml:space="preserve"> welcome clipped nails that are b</w:t>
      </w:r>
      <w:r w:rsidR="009D117E">
        <w:t>a</w:t>
      </w:r>
      <w:r>
        <w:t xml:space="preserve">nded with papers. This gives a plain, </w:t>
      </w:r>
      <w:r w:rsidR="0051657E">
        <w:t>light</w:t>
      </w:r>
      <w:r>
        <w:t>, safer working experience.</w:t>
      </w:r>
    </w:p>
    <w:p w14:paraId="3404E597" w14:textId="643569C9" w:rsidR="00700825" w:rsidRDefault="00700825" w:rsidP="00274076">
      <w:r>
        <w:t xml:space="preserve">Check the details here, </w:t>
      </w:r>
      <w:hyperlink r:id="rId5" w:history="1">
        <w:r w:rsidRPr="006452CB">
          <w:rPr>
            <w:rStyle w:val="Hyperlink"/>
          </w:rPr>
          <w:t>https://www.youtube.com/watch?v=kcEX2esHLlc</w:t>
        </w:r>
      </w:hyperlink>
    </w:p>
    <w:p w14:paraId="506C3985" w14:textId="1AF3ED66" w:rsidR="00700825" w:rsidRDefault="00700825" w:rsidP="00274076">
      <w:hyperlink r:id="rId6" w:history="1">
        <w:r w:rsidRPr="006452CB">
          <w:rPr>
            <w:rStyle w:val="Hyperlink"/>
          </w:rPr>
          <w:t>https://www.youtube.com/watch?v=MXS4Z5fdXgU</w:t>
        </w:r>
      </w:hyperlink>
    </w:p>
    <w:p w14:paraId="5CFEFB26" w14:textId="564D82F9" w:rsidR="00700825" w:rsidRDefault="00700825" w:rsidP="00274076">
      <w:r>
        <w:rPr>
          <w:noProof/>
        </w:rPr>
        <w:drawing>
          <wp:inline distT="0" distB="0" distL="0" distR="0" wp14:anchorId="2EAEE648" wp14:editId="29B76B8C">
            <wp:extent cx="2385060" cy="13415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13077" cy="1357357"/>
                    </a:xfrm>
                    <a:prstGeom prst="rect">
                      <a:avLst/>
                    </a:prstGeom>
                  </pic:spPr>
                </pic:pic>
              </a:graphicData>
            </a:graphic>
          </wp:inline>
        </w:drawing>
      </w:r>
      <w:r>
        <w:rPr>
          <w:noProof/>
        </w:rPr>
        <w:drawing>
          <wp:inline distT="0" distB="0" distL="0" distR="0" wp14:anchorId="76A67B39" wp14:editId="0EE24224">
            <wp:extent cx="2364952" cy="133028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06451" cy="1353628"/>
                    </a:xfrm>
                    <a:prstGeom prst="rect">
                      <a:avLst/>
                    </a:prstGeom>
                  </pic:spPr>
                </pic:pic>
              </a:graphicData>
            </a:graphic>
          </wp:inline>
        </w:drawing>
      </w:r>
    </w:p>
    <w:p w14:paraId="533A491F" w14:textId="08D431A0" w:rsidR="009E1176" w:rsidRDefault="009E1176" w:rsidP="009E1176">
      <w:pPr>
        <w:pStyle w:val="Heading3"/>
      </w:pPr>
      <w:r>
        <w:t xml:space="preserve">Round Head Framing </w:t>
      </w:r>
      <w:proofErr w:type="spellStart"/>
      <w:r>
        <w:t>Nailer</w:t>
      </w:r>
      <w:proofErr w:type="spellEnd"/>
      <w:r>
        <w:t xml:space="preserve"> / RHF </w:t>
      </w:r>
      <w:proofErr w:type="spellStart"/>
      <w:r>
        <w:t>Nailer</w:t>
      </w:r>
      <w:proofErr w:type="spellEnd"/>
    </w:p>
    <w:p w14:paraId="4F808743" w14:textId="0FC2F81F" w:rsidR="009E1176" w:rsidRDefault="009E1176" w:rsidP="009E1176">
      <w:r>
        <w:t xml:space="preserve">The </w:t>
      </w:r>
      <w:r w:rsidR="00DD1B6A">
        <w:t>head-to-head</w:t>
      </w:r>
      <w:r>
        <w:t xml:space="preserve"> fighter with </w:t>
      </w:r>
      <w:r w:rsidR="009D117E">
        <w:t xml:space="preserve">a </w:t>
      </w:r>
      <w:r>
        <w:t xml:space="preserve">clipped head </w:t>
      </w:r>
      <w:proofErr w:type="spellStart"/>
      <w:r>
        <w:t>nailer</w:t>
      </w:r>
      <w:proofErr w:type="spellEnd"/>
      <w:r>
        <w:t xml:space="preserve"> is </w:t>
      </w:r>
      <w:r w:rsidR="00DD1B6A">
        <w:t xml:space="preserve">a workaholic in terms of giving the round head nails a better fit. A round head nail is simply a regular nail </w:t>
      </w:r>
      <w:r w:rsidR="00DD1B6A">
        <w:lastRenderedPageBreak/>
        <w:t>we can think of, with a circular disc</w:t>
      </w:r>
      <w:r w:rsidR="009D117E">
        <w:t>-</w:t>
      </w:r>
      <w:r w:rsidR="00DD1B6A">
        <w:t xml:space="preserve">shaped head and ends with a sharp ending shaft. </w:t>
      </w:r>
    </w:p>
    <w:p w14:paraId="5ED7311E" w14:textId="16DA81D9" w:rsidR="00DD1B6A" w:rsidRDefault="009D117E" w:rsidP="009E1176">
      <w:r>
        <w:t xml:space="preserve">The </w:t>
      </w:r>
      <w:r w:rsidR="00DD1B6A">
        <w:t xml:space="preserve">Roundhead </w:t>
      </w:r>
      <w:proofErr w:type="spellStart"/>
      <w:r w:rsidR="00DD1B6A">
        <w:t>nailer</w:t>
      </w:r>
      <w:proofErr w:type="spellEnd"/>
      <w:r w:rsidR="00DD1B6A">
        <w:t xml:space="preserve"> </w:t>
      </w:r>
      <w:r>
        <w:t>is</w:t>
      </w:r>
      <w:r w:rsidR="00DD1B6A">
        <w:t xml:space="preserve"> comparatively heavy and thus gives a higher level of stance and grip while working. The fact is, round</w:t>
      </w:r>
      <w:r>
        <w:t>-</w:t>
      </w:r>
      <w:r w:rsidR="00DD1B6A">
        <w:t xml:space="preserve">headed nails occupy spaces similar to the diameter of the head, and in clipped nails, this space is reduced to </w:t>
      </w:r>
      <w:r>
        <w:t xml:space="preserve">a </w:t>
      </w:r>
      <w:r w:rsidR="00DD1B6A">
        <w:t>pretty great scale.</w:t>
      </w:r>
    </w:p>
    <w:p w14:paraId="2EED23DF" w14:textId="54AE7194" w:rsidR="00DD1B6A" w:rsidRDefault="00DD1B6A" w:rsidP="009E1176">
      <w:r>
        <w:t xml:space="preserve">For a better lining and </w:t>
      </w:r>
      <w:r w:rsidR="00090D6A">
        <w:t xml:space="preserve">even edges of </w:t>
      </w:r>
      <w:r w:rsidR="009D117E">
        <w:t xml:space="preserve">the </w:t>
      </w:r>
      <w:r w:rsidR="00090D6A">
        <w:t xml:space="preserve">sharp area of </w:t>
      </w:r>
      <w:r w:rsidR="009D117E">
        <w:t xml:space="preserve">the </w:t>
      </w:r>
      <w:r w:rsidR="00090D6A">
        <w:t>shaft</w:t>
      </w:r>
      <w:r w:rsidR="009D117E">
        <w:t>,</w:t>
      </w:r>
      <w:r w:rsidR="00090D6A">
        <w:t xml:space="preserve"> these strips are also tilted, but due to </w:t>
      </w:r>
      <w:r w:rsidR="009D117E">
        <w:t xml:space="preserve">the </w:t>
      </w:r>
      <w:r w:rsidR="00090D6A">
        <w:t>round head</w:t>
      </w:r>
      <w:r w:rsidR="009D117E">
        <w:t>,</w:t>
      </w:r>
      <w:r w:rsidR="00090D6A">
        <w:t xml:space="preserve"> these come with </w:t>
      </w:r>
      <w:r w:rsidR="009D117E">
        <w:t>a</w:t>
      </w:r>
      <w:r w:rsidR="00090D6A">
        <w:t xml:space="preserve"> lesser number of pins. However, the pins here are banded with either plastic or light gauge wires. So, when you work with them make sure you have extra safety</w:t>
      </w:r>
      <w:r w:rsidR="00E235AC">
        <w:t xml:space="preserve"> and harm</w:t>
      </w:r>
      <w:r w:rsidR="009D117E">
        <w:t>ful for</w:t>
      </w:r>
      <w:r w:rsidR="00E235AC">
        <w:t xml:space="preserve"> eyes when popping pins.</w:t>
      </w:r>
    </w:p>
    <w:p w14:paraId="29546606" w14:textId="68AB9A8B" w:rsidR="0098145C" w:rsidRDefault="0098145C" w:rsidP="009E1176">
      <w:r>
        <w:t xml:space="preserve">Hope on to the directs for more info, </w:t>
      </w:r>
      <w:hyperlink r:id="rId9" w:history="1">
        <w:r w:rsidRPr="006452CB">
          <w:rPr>
            <w:rStyle w:val="Hyperlink"/>
          </w:rPr>
          <w:t>https://www.youtube.com/watch?v=MXS4Z5fdXgU</w:t>
        </w:r>
      </w:hyperlink>
    </w:p>
    <w:p w14:paraId="0EB8185F" w14:textId="328DF43C" w:rsidR="0098145C" w:rsidRDefault="0098145C" w:rsidP="009E1176">
      <w:hyperlink r:id="rId10" w:history="1">
        <w:r w:rsidRPr="006452CB">
          <w:rPr>
            <w:rStyle w:val="Hyperlink"/>
          </w:rPr>
          <w:t>https://www.youtube.com/watch?v=Mk8XO0YFGHo</w:t>
        </w:r>
      </w:hyperlink>
    </w:p>
    <w:p w14:paraId="3BE54DBC" w14:textId="13DAC5B8" w:rsidR="0098145C" w:rsidRDefault="0098145C" w:rsidP="009E1176">
      <w:r>
        <w:rPr>
          <w:noProof/>
        </w:rPr>
        <w:drawing>
          <wp:inline distT="0" distB="0" distL="0" distR="0" wp14:anchorId="21B1A123" wp14:editId="39400925">
            <wp:extent cx="2732617" cy="1537097"/>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4240" cy="1543635"/>
                    </a:xfrm>
                    <a:prstGeom prst="rect">
                      <a:avLst/>
                    </a:prstGeom>
                  </pic:spPr>
                </pic:pic>
              </a:graphicData>
            </a:graphic>
          </wp:inline>
        </w:drawing>
      </w:r>
      <w:r>
        <w:rPr>
          <w:noProof/>
        </w:rPr>
        <w:drawing>
          <wp:inline distT="0" distB="0" distL="0" distR="0" wp14:anchorId="4ADFD2C0" wp14:editId="3C12A1C2">
            <wp:extent cx="2720340" cy="153251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33217" cy="1539770"/>
                    </a:xfrm>
                    <a:prstGeom prst="rect">
                      <a:avLst/>
                    </a:prstGeom>
                  </pic:spPr>
                </pic:pic>
              </a:graphicData>
            </a:graphic>
          </wp:inline>
        </w:drawing>
      </w:r>
    </w:p>
    <w:p w14:paraId="0CE8FB9F" w14:textId="43481415" w:rsidR="0025710E" w:rsidRDefault="0025710E" w:rsidP="0025710E">
      <w:pPr>
        <w:rPr>
          <w:rFonts w:asciiTheme="majorHAnsi" w:eastAsiaTheme="majorEastAsia" w:hAnsiTheme="majorHAnsi" w:cstheme="majorBidi"/>
          <w:color w:val="1F3763" w:themeColor="accent1" w:themeShade="7F"/>
          <w:sz w:val="24"/>
          <w:szCs w:val="24"/>
        </w:rPr>
      </w:pPr>
      <w:r>
        <w:rPr>
          <w:rFonts w:asciiTheme="majorHAnsi" w:eastAsiaTheme="majorEastAsia" w:hAnsiTheme="majorHAnsi" w:cstheme="majorBidi"/>
          <w:color w:val="1F3763" w:themeColor="accent1" w:themeShade="7F"/>
          <w:sz w:val="24"/>
          <w:szCs w:val="24"/>
        </w:rPr>
        <w:t>Keynotes to follow</w:t>
      </w:r>
    </w:p>
    <w:p w14:paraId="0108D974" w14:textId="435B4457" w:rsidR="0025710E" w:rsidRDefault="0025710E" w:rsidP="0025710E">
      <w:r>
        <w:t xml:space="preserve">Before looking for a </w:t>
      </w:r>
      <w:proofErr w:type="spellStart"/>
      <w:r>
        <w:t>nailer</w:t>
      </w:r>
      <w:proofErr w:type="spellEnd"/>
      <w:r>
        <w:t xml:space="preserve"> you better know the right purpose and the nails </w:t>
      </w:r>
      <w:r w:rsidR="009D117E">
        <w:t>correspondingly</w:t>
      </w:r>
      <w:r>
        <w:t>. There are major thumbs up for both; while some even say round head can save you from a hurricane! Well, pins can’t assure with that much surety.</w:t>
      </w:r>
    </w:p>
    <w:p w14:paraId="19901012" w14:textId="77258C64" w:rsidR="0025710E" w:rsidRDefault="0025710E" w:rsidP="0025710E">
      <w:pPr>
        <w:pStyle w:val="ListParagraph"/>
        <w:numPr>
          <w:ilvl w:val="0"/>
          <w:numId w:val="1"/>
        </w:numPr>
      </w:pPr>
      <w:r>
        <w:t>But there are some sheer facts. A clipped nail can go deep inside the wood shreds even not keeping the trace of the pinhead. That might seem to be a great work finishing (which is technical</w:t>
      </w:r>
      <w:r w:rsidR="009D117E">
        <w:t>ly right</w:t>
      </w:r>
      <w:r>
        <w:t>) but sometimes they pierce through the upper shred you are working with and rather than holding it tears it.</w:t>
      </w:r>
    </w:p>
    <w:p w14:paraId="18610339" w14:textId="053628F3" w:rsidR="0025710E" w:rsidRDefault="0025710E" w:rsidP="0025710E">
      <w:pPr>
        <w:pStyle w:val="ListParagraph"/>
        <w:numPr>
          <w:ilvl w:val="0"/>
          <w:numId w:val="1"/>
        </w:numPr>
      </w:pPr>
      <w:r>
        <w:t>While the round ones have the head to not let the whole shaft go beneath the depth. And also, you can visualize where you popped the pins and can do the extraction work later if needed.</w:t>
      </w:r>
    </w:p>
    <w:p w14:paraId="09CDB857" w14:textId="517CCE54" w:rsidR="0025710E" w:rsidRDefault="0025710E" w:rsidP="005700C5">
      <w:pPr>
        <w:pStyle w:val="ListParagraph"/>
        <w:numPr>
          <w:ilvl w:val="0"/>
          <w:numId w:val="1"/>
        </w:numPr>
      </w:pPr>
      <w:r>
        <w:lastRenderedPageBreak/>
        <w:t xml:space="preserve">Both of the pins have holding power that is similar kind of, and many might say what’s the fuss with pinhead? Because you need to know your arena of work and </w:t>
      </w:r>
      <w:r w:rsidR="005700C5">
        <w:t>if you wish you don’t need any trace of pins (not always omits trace) after work go</w:t>
      </w:r>
      <w:r w:rsidR="009D117E">
        <w:t>es</w:t>
      </w:r>
      <w:r w:rsidR="005700C5">
        <w:t xml:space="preserve"> for clipped else round. </w:t>
      </w:r>
    </w:p>
    <w:p w14:paraId="1D8C5E0A" w14:textId="5188AFD1" w:rsidR="005700C5" w:rsidRDefault="00D527F2" w:rsidP="005700C5">
      <w:pPr>
        <w:pStyle w:val="ListParagraph"/>
        <w:numPr>
          <w:ilvl w:val="0"/>
          <w:numId w:val="1"/>
        </w:numPr>
      </w:pPr>
      <w:r>
        <w:t>Shafts have different patterns, and those have much to do with holding power; some spiral and some plain with the usual cuts.</w:t>
      </w:r>
    </w:p>
    <w:p w14:paraId="7D53866B" w14:textId="77777777" w:rsidR="004D1AC0" w:rsidRDefault="00D527F2" w:rsidP="005700C5">
      <w:pPr>
        <w:pStyle w:val="ListParagraph"/>
        <w:numPr>
          <w:ilvl w:val="0"/>
          <w:numId w:val="1"/>
        </w:numPr>
      </w:pPr>
      <w:r>
        <w:t xml:space="preserve">Another fact is the gauge size of the shafts, the higher size of the gauge often </w:t>
      </w:r>
      <w:r w:rsidR="004D1AC0">
        <w:t>does</w:t>
      </w:r>
      <w:r>
        <w:t xml:space="preserve"> not have heads even</w:t>
      </w:r>
      <w:r w:rsidR="004D1AC0">
        <w:t xml:space="preserve"> also, they are not finishing pins. Lower gauged pins are with the widen shafts and have more hold powers.</w:t>
      </w:r>
    </w:p>
    <w:p w14:paraId="43F94DB0" w14:textId="3C045557" w:rsidR="004D1AC0" w:rsidRDefault="004D1AC0" w:rsidP="004D1AC0">
      <w:r>
        <w:t>All these facts are more or less the key parts to take in</w:t>
      </w:r>
      <w:r w:rsidR="009D117E">
        <w:t>to</w:t>
      </w:r>
      <w:r>
        <w:t xml:space="preserve"> consideration before selecting a </w:t>
      </w:r>
      <w:proofErr w:type="spellStart"/>
      <w:r>
        <w:t>nailer</w:t>
      </w:r>
      <w:proofErr w:type="spellEnd"/>
      <w:r>
        <w:t>. Not that we only work on woods, the medium can be anything of choice, so the choice can vary.</w:t>
      </w:r>
    </w:p>
    <w:p w14:paraId="03CDCF67" w14:textId="0D4AC8DE" w:rsidR="00D527F2" w:rsidRDefault="008E2BCB" w:rsidP="008E2BCB">
      <w:pPr>
        <w:pStyle w:val="Heading2"/>
      </w:pPr>
      <w:r>
        <w:t xml:space="preserve">Can round pins work in </w:t>
      </w:r>
      <w:r w:rsidR="009D117E">
        <w:t xml:space="preserve">a </w:t>
      </w:r>
      <w:r>
        <w:t xml:space="preserve">clipped head </w:t>
      </w:r>
      <w:proofErr w:type="spellStart"/>
      <w:r>
        <w:t>nailer</w:t>
      </w:r>
      <w:proofErr w:type="spellEnd"/>
      <w:r>
        <w:t>?</w:t>
      </w:r>
      <w:r w:rsidR="004D1AC0">
        <w:t xml:space="preserve"> </w:t>
      </w:r>
    </w:p>
    <w:p w14:paraId="46A70EFB" w14:textId="06A89DCB" w:rsidR="005700C5" w:rsidRDefault="007815BF" w:rsidP="0025710E">
      <w:r>
        <w:t>Yes</w:t>
      </w:r>
      <w:r w:rsidR="009D117E">
        <w:t>,</w:t>
      </w:r>
      <w:r>
        <w:t xml:space="preserve"> you can you clipped head </w:t>
      </w:r>
      <w:proofErr w:type="spellStart"/>
      <w:r>
        <w:t>nailer</w:t>
      </w:r>
      <w:proofErr w:type="spellEnd"/>
      <w:r>
        <w:t xml:space="preserve"> for round pins as well, only if the pins are collated with paper tape. Clipped </w:t>
      </w:r>
      <w:proofErr w:type="spellStart"/>
      <w:r>
        <w:t>nailers</w:t>
      </w:r>
      <w:proofErr w:type="spellEnd"/>
      <w:r>
        <w:t xml:space="preserve"> only work with the collation that </w:t>
      </w:r>
      <w:r w:rsidR="009D117E">
        <w:t>is</w:t>
      </w:r>
      <w:r>
        <w:t xml:space="preserve"> banded with papers, that’s how it is regulated.</w:t>
      </w:r>
      <w:r w:rsidR="0099407C">
        <w:t xml:space="preserve"> </w:t>
      </w:r>
    </w:p>
    <w:p w14:paraId="214E015F" w14:textId="0DBA308B" w:rsidR="009922C2" w:rsidRDefault="00F966C8" w:rsidP="00F966C8">
      <w:pPr>
        <w:pStyle w:val="Heading2"/>
      </w:pPr>
      <w:r>
        <w:t xml:space="preserve">What is the main difference between Clipped and Roundhead </w:t>
      </w:r>
      <w:proofErr w:type="spellStart"/>
      <w:r>
        <w:t>nailers</w:t>
      </w:r>
      <w:proofErr w:type="spellEnd"/>
      <w:r>
        <w:t>?</w:t>
      </w:r>
    </w:p>
    <w:p w14:paraId="052FB3F2" w14:textId="1BF6E1EB" w:rsidR="00F966C8" w:rsidRDefault="00F966C8" w:rsidP="00F966C8">
      <w:r>
        <w:t xml:space="preserve">The base variance for the </w:t>
      </w:r>
      <w:proofErr w:type="spellStart"/>
      <w:r>
        <w:t>nailers</w:t>
      </w:r>
      <w:proofErr w:type="spellEnd"/>
      <w:r>
        <w:t xml:space="preserve"> would be </w:t>
      </w:r>
      <w:r w:rsidR="0099407C">
        <w:t xml:space="preserve">that clipped holds 20-30 percent more pins in the magazine of the </w:t>
      </w:r>
      <w:proofErr w:type="spellStart"/>
      <w:r w:rsidR="0099407C">
        <w:t>nailers</w:t>
      </w:r>
      <w:proofErr w:type="spellEnd"/>
      <w:r w:rsidR="0099407C">
        <w:t xml:space="preserve"> due to the D shape pins. Even if you compare to load both pins individually in clipped </w:t>
      </w:r>
      <w:proofErr w:type="spellStart"/>
      <w:r w:rsidR="0099407C">
        <w:t>nailer</w:t>
      </w:r>
      <w:proofErr w:type="spellEnd"/>
      <w:r w:rsidR="0099407C">
        <w:t xml:space="preserve">, you’ll load </w:t>
      </w:r>
      <w:r w:rsidR="00156527">
        <w:t>fewer</w:t>
      </w:r>
      <w:r w:rsidR="0099407C">
        <w:t xml:space="preserve"> round pins where you could have loaded more in a round </w:t>
      </w:r>
      <w:proofErr w:type="spellStart"/>
      <w:r w:rsidR="0099407C">
        <w:t>nailer</w:t>
      </w:r>
      <w:proofErr w:type="spellEnd"/>
      <w:r w:rsidR="0099407C">
        <w:t>.</w:t>
      </w:r>
    </w:p>
    <w:p w14:paraId="0CE90F3D" w14:textId="77777777" w:rsidR="00156527" w:rsidRDefault="00156527" w:rsidP="00F966C8">
      <w:r>
        <w:t xml:space="preserve">This difference is because of the </w:t>
      </w:r>
      <w:proofErr w:type="spellStart"/>
      <w:r>
        <w:t>nailer</w:t>
      </w:r>
      <w:proofErr w:type="spellEnd"/>
      <w:r>
        <w:t xml:space="preserve"> design, so, it is </w:t>
      </w:r>
    </w:p>
    <w:p w14:paraId="0815453D" w14:textId="7E0A6CB8" w:rsidR="00156527" w:rsidRDefault="007B7EC0" w:rsidP="00156527">
      <w:pPr>
        <w:pStyle w:val="Heading2"/>
      </w:pPr>
      <w:r>
        <w:t>21-degree or 30-degree</w:t>
      </w:r>
      <w:r w:rsidR="00156527">
        <w:t xml:space="preserve"> frame </w:t>
      </w:r>
      <w:proofErr w:type="spellStart"/>
      <w:r w:rsidR="00156527">
        <w:t>nailer</w:t>
      </w:r>
      <w:proofErr w:type="spellEnd"/>
      <w:r w:rsidR="00156527">
        <w:t xml:space="preserve">, which is better? </w:t>
      </w:r>
    </w:p>
    <w:p w14:paraId="2E1A105E" w14:textId="4B4E5338" w:rsidR="00156527" w:rsidRDefault="007B7EC0" w:rsidP="00156527">
      <w:r>
        <w:t>30-degree</w:t>
      </w:r>
      <w:r w:rsidR="00156527">
        <w:t xml:space="preserve"> nails are comparatively closer to each other and there can </w:t>
      </w:r>
      <w:r w:rsidR="00272366">
        <w:t xml:space="preserve">possibility of touching the shaft ends, and this can lead </w:t>
      </w:r>
      <w:r w:rsidR="009D117E">
        <w:t xml:space="preserve">to </w:t>
      </w:r>
      <w:r w:rsidR="00272366">
        <w:t>a painful task</w:t>
      </w:r>
      <w:r>
        <w:t xml:space="preserve">. Whereas, </w:t>
      </w:r>
      <w:r w:rsidR="007606A4">
        <w:t xml:space="preserve">21 angular packs much </w:t>
      </w:r>
      <w:r w:rsidR="001C2B07">
        <w:t>better</w:t>
      </w:r>
      <w:r w:rsidR="007606A4">
        <w:t xml:space="preserve"> in terms </w:t>
      </w:r>
      <w:r w:rsidR="009D117E">
        <w:t xml:space="preserve">of </w:t>
      </w:r>
      <w:r w:rsidR="007606A4">
        <w:t>not having glitchy facts</w:t>
      </w:r>
      <w:r w:rsidR="001C2B07">
        <w:t>;</w:t>
      </w:r>
      <w:r w:rsidR="007606A4">
        <w:t xml:space="preserve"> smooth </w:t>
      </w:r>
      <w:r w:rsidR="001C2B07">
        <w:t>popping</w:t>
      </w:r>
      <w:r w:rsidR="007606A4">
        <w:t>.</w:t>
      </w:r>
    </w:p>
    <w:p w14:paraId="60E8F039" w14:textId="17FDF5B3" w:rsidR="001C2B07" w:rsidRDefault="00E3446F" w:rsidP="00E3446F">
      <w:pPr>
        <w:pStyle w:val="Heading2"/>
      </w:pPr>
      <w:r>
        <w:t>FAQ</w:t>
      </w:r>
    </w:p>
    <w:p w14:paraId="04C78BDA" w14:textId="202EA407" w:rsidR="00E3446F" w:rsidRDefault="000449E8" w:rsidP="000449E8">
      <w:pPr>
        <w:rPr>
          <w:shd w:val="clear" w:color="auto" w:fill="FFFFFF"/>
        </w:rPr>
      </w:pPr>
      <w:r>
        <w:rPr>
          <w:shd w:val="clear" w:color="auto" w:fill="FFFFFF"/>
        </w:rPr>
        <w:t xml:space="preserve">Can I use </w:t>
      </w:r>
      <w:r>
        <w:rPr>
          <w:shd w:val="clear" w:color="auto" w:fill="FFFFFF"/>
        </w:rPr>
        <w:t>30-degree</w:t>
      </w:r>
      <w:r>
        <w:rPr>
          <w:shd w:val="clear" w:color="auto" w:fill="FFFFFF"/>
        </w:rPr>
        <w:t xml:space="preserve"> nails in a </w:t>
      </w:r>
      <w:r>
        <w:rPr>
          <w:shd w:val="clear" w:color="auto" w:fill="FFFFFF"/>
        </w:rPr>
        <w:t>34-degree</w:t>
      </w:r>
      <w:r>
        <w:rPr>
          <w:shd w:val="clear" w:color="auto" w:fill="FFFFFF"/>
        </w:rPr>
        <w:t xml:space="preserve"> </w:t>
      </w:r>
      <w:proofErr w:type="spellStart"/>
      <w:r>
        <w:rPr>
          <w:shd w:val="clear" w:color="auto" w:fill="FFFFFF"/>
        </w:rPr>
        <w:t>nailer</w:t>
      </w:r>
      <w:proofErr w:type="spellEnd"/>
      <w:r>
        <w:rPr>
          <w:shd w:val="clear" w:color="auto" w:fill="FFFFFF"/>
        </w:rPr>
        <w:t>?</w:t>
      </w:r>
    </w:p>
    <w:p w14:paraId="38575691" w14:textId="16DB7645" w:rsidR="000449E8" w:rsidRDefault="000449E8" w:rsidP="000449E8">
      <w:pPr>
        <w:rPr>
          <w:shd w:val="clear" w:color="auto" w:fill="FFFFFF"/>
        </w:rPr>
      </w:pPr>
      <w:r>
        <w:rPr>
          <w:shd w:val="clear" w:color="auto" w:fill="FFFFFF"/>
        </w:rPr>
        <w:t xml:space="preserve">This is possible indeed, to air-pop 30-degree nails from a 34-degree </w:t>
      </w:r>
      <w:proofErr w:type="spellStart"/>
      <w:r>
        <w:rPr>
          <w:shd w:val="clear" w:color="auto" w:fill="FFFFFF"/>
        </w:rPr>
        <w:t>nailer</w:t>
      </w:r>
      <w:proofErr w:type="spellEnd"/>
      <w:r>
        <w:rPr>
          <w:shd w:val="clear" w:color="auto" w:fill="FFFFFF"/>
        </w:rPr>
        <w:t xml:space="preserve">. However, it is recommended to use </w:t>
      </w:r>
      <w:r w:rsidR="009D117E">
        <w:rPr>
          <w:shd w:val="clear" w:color="auto" w:fill="FFFFFF"/>
        </w:rPr>
        <w:t xml:space="preserve">a </w:t>
      </w:r>
      <w:r w:rsidR="00501098">
        <w:rPr>
          <w:shd w:val="clear" w:color="auto" w:fill="FFFFFF"/>
        </w:rPr>
        <w:t>34-degree</w:t>
      </w:r>
      <w:r>
        <w:rPr>
          <w:shd w:val="clear" w:color="auto" w:fill="FFFFFF"/>
        </w:rPr>
        <w:t xml:space="preserve"> </w:t>
      </w:r>
      <w:proofErr w:type="spellStart"/>
      <w:r>
        <w:rPr>
          <w:shd w:val="clear" w:color="auto" w:fill="FFFFFF"/>
        </w:rPr>
        <w:t>nailer</w:t>
      </w:r>
      <w:proofErr w:type="spellEnd"/>
      <w:r>
        <w:rPr>
          <w:shd w:val="clear" w:color="auto" w:fill="FFFFFF"/>
        </w:rPr>
        <w:t xml:space="preserve"> in cases like this.</w:t>
      </w:r>
    </w:p>
    <w:p w14:paraId="5148AEB3" w14:textId="38AA4547" w:rsidR="0094037F" w:rsidRDefault="0094037F" w:rsidP="0094037F">
      <w:pPr>
        <w:rPr>
          <w:shd w:val="clear" w:color="auto" w:fill="FFFFFF"/>
        </w:rPr>
      </w:pPr>
      <w:r>
        <w:rPr>
          <w:shd w:val="clear" w:color="auto" w:fill="FFFFFF"/>
        </w:rPr>
        <w:t xml:space="preserve">Can you use </w:t>
      </w:r>
      <w:r>
        <w:rPr>
          <w:shd w:val="clear" w:color="auto" w:fill="FFFFFF"/>
        </w:rPr>
        <w:t>22-degree</w:t>
      </w:r>
      <w:r>
        <w:rPr>
          <w:shd w:val="clear" w:color="auto" w:fill="FFFFFF"/>
        </w:rPr>
        <w:t xml:space="preserve"> nails in a </w:t>
      </w:r>
      <w:r>
        <w:rPr>
          <w:shd w:val="clear" w:color="auto" w:fill="FFFFFF"/>
        </w:rPr>
        <w:t>21-degree</w:t>
      </w:r>
      <w:r>
        <w:rPr>
          <w:shd w:val="clear" w:color="auto" w:fill="FFFFFF"/>
        </w:rPr>
        <w:t xml:space="preserve"> nail gun?</w:t>
      </w:r>
    </w:p>
    <w:p w14:paraId="77308051" w14:textId="7C54F042" w:rsidR="0094037F" w:rsidRDefault="0094037F" w:rsidP="0094037F">
      <w:pPr>
        <w:rPr>
          <w:shd w:val="clear" w:color="auto" w:fill="FFFFFF"/>
        </w:rPr>
      </w:pPr>
      <w:r>
        <w:rPr>
          <w:shd w:val="clear" w:color="auto" w:fill="FFFFFF"/>
        </w:rPr>
        <w:t xml:space="preserve">The fact is the market standard </w:t>
      </w:r>
      <w:proofErr w:type="spellStart"/>
      <w:r>
        <w:rPr>
          <w:shd w:val="clear" w:color="auto" w:fill="FFFFFF"/>
        </w:rPr>
        <w:t>nailer</w:t>
      </w:r>
      <w:proofErr w:type="spellEnd"/>
      <w:r>
        <w:rPr>
          <w:shd w:val="clear" w:color="auto" w:fill="FFFFFF"/>
        </w:rPr>
        <w:t xml:space="preserve"> is 21-degree, but it refers to 20-22-degree. So, you can use</w:t>
      </w:r>
      <w:r w:rsidR="009D117E">
        <w:rPr>
          <w:shd w:val="clear" w:color="auto" w:fill="FFFFFF"/>
        </w:rPr>
        <w:t xml:space="preserve"> it</w:t>
      </w:r>
      <w:r>
        <w:rPr>
          <w:shd w:val="clear" w:color="auto" w:fill="FFFFFF"/>
        </w:rPr>
        <w:t xml:space="preserve">. Note that, 20 is larger sized than that of 22 in terms of nail </w:t>
      </w:r>
      <w:r>
        <w:rPr>
          <w:shd w:val="clear" w:color="auto" w:fill="FFFFFF"/>
        </w:rPr>
        <w:lastRenderedPageBreak/>
        <w:t>gauge size. Consequently, you can get benefitted having more nails in the magazine.</w:t>
      </w:r>
    </w:p>
    <w:p w14:paraId="3993BB1E" w14:textId="3EB734D2" w:rsidR="0094037F" w:rsidRDefault="00373013" w:rsidP="00373013">
      <w:pPr>
        <w:pStyle w:val="Heading2"/>
        <w:rPr>
          <w:shd w:val="clear" w:color="auto" w:fill="FFFFFF"/>
        </w:rPr>
      </w:pPr>
      <w:r>
        <w:rPr>
          <w:shd w:val="clear" w:color="auto" w:fill="FFFFFF"/>
        </w:rPr>
        <w:t>Conclusion</w:t>
      </w:r>
    </w:p>
    <w:p w14:paraId="15722E57" w14:textId="1BCA8313" w:rsidR="00373013" w:rsidRPr="00373013" w:rsidRDefault="00373013" w:rsidP="00373013">
      <w:r>
        <w:t xml:space="preserve">Clipped head </w:t>
      </w:r>
      <w:proofErr w:type="spellStart"/>
      <w:r>
        <w:t>nailers</w:t>
      </w:r>
      <w:proofErr w:type="spellEnd"/>
      <w:r>
        <w:t xml:space="preserve"> can comply with both clipped headpins and round ones. Also, there is some remarkable flexibility in terms of </w:t>
      </w:r>
      <w:r w:rsidR="009D117E">
        <w:t xml:space="preserve">the </w:t>
      </w:r>
      <w:r>
        <w:t xml:space="preserve">pin gauge and the </w:t>
      </w:r>
      <w:proofErr w:type="spellStart"/>
      <w:r>
        <w:t>nailers</w:t>
      </w:r>
      <w:proofErr w:type="spellEnd"/>
      <w:r>
        <w:t xml:space="preserve">. Again, the holding doesn’t vary much regarding the </w:t>
      </w:r>
      <w:proofErr w:type="spellStart"/>
      <w:r>
        <w:t>nailers</w:t>
      </w:r>
      <w:proofErr w:type="spellEnd"/>
      <w:r>
        <w:t xml:space="preserve">. As per the wide options and benefits, clipped head </w:t>
      </w:r>
      <w:proofErr w:type="spellStart"/>
      <w:r>
        <w:t>nailers</w:t>
      </w:r>
      <w:proofErr w:type="spellEnd"/>
      <w:r>
        <w:t xml:space="preserve"> seem more intriguing</w:t>
      </w:r>
      <w:r w:rsidR="009D117E">
        <w:t>,</w:t>
      </w:r>
      <w:r>
        <w:t xml:space="preserve"> and is suggested to keep one</w:t>
      </w:r>
      <w:r w:rsidR="001A4C17">
        <w:t xml:space="preserve"> to you</w:t>
      </w:r>
      <w:r>
        <w:t>!</w:t>
      </w:r>
    </w:p>
    <w:p w14:paraId="49DEE037" w14:textId="77777777" w:rsidR="00501098" w:rsidRPr="00E3446F" w:rsidRDefault="00501098" w:rsidP="000449E8"/>
    <w:p w14:paraId="3CD493F8" w14:textId="77777777" w:rsidR="007606A4" w:rsidRPr="00156527" w:rsidRDefault="007606A4" w:rsidP="00156527"/>
    <w:p w14:paraId="1BC2EB2D" w14:textId="77777777" w:rsidR="00700825" w:rsidRDefault="00700825" w:rsidP="0025710E"/>
    <w:p w14:paraId="7C01991E" w14:textId="7C5307D9" w:rsidR="0025710E" w:rsidRPr="0025710E" w:rsidRDefault="0025710E" w:rsidP="0025710E">
      <w:r>
        <w:t xml:space="preserve"> </w:t>
      </w:r>
    </w:p>
    <w:sectPr w:rsidR="0025710E" w:rsidRPr="002571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07B58"/>
    <w:multiLevelType w:val="hybridMultilevel"/>
    <w:tmpl w:val="23EC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zU1MrOwMLUwNTRT0lEKTi0uzszPAykwqgUA/6L1YSwAAAA="/>
  </w:docVars>
  <w:rsids>
    <w:rsidRoot w:val="00274076"/>
    <w:rsid w:val="000211FD"/>
    <w:rsid w:val="000449E8"/>
    <w:rsid w:val="00090D6A"/>
    <w:rsid w:val="00156527"/>
    <w:rsid w:val="001A4C17"/>
    <w:rsid w:val="001C2B07"/>
    <w:rsid w:val="002076B4"/>
    <w:rsid w:val="0025710E"/>
    <w:rsid w:val="00272366"/>
    <w:rsid w:val="00274076"/>
    <w:rsid w:val="002B104B"/>
    <w:rsid w:val="00373013"/>
    <w:rsid w:val="003877DB"/>
    <w:rsid w:val="00447592"/>
    <w:rsid w:val="004D1AC0"/>
    <w:rsid w:val="00501098"/>
    <w:rsid w:val="0051657E"/>
    <w:rsid w:val="005700C5"/>
    <w:rsid w:val="005978A5"/>
    <w:rsid w:val="005B7940"/>
    <w:rsid w:val="00700825"/>
    <w:rsid w:val="007606A4"/>
    <w:rsid w:val="007815BF"/>
    <w:rsid w:val="007B7EC0"/>
    <w:rsid w:val="008E2BCB"/>
    <w:rsid w:val="008E744E"/>
    <w:rsid w:val="0094037F"/>
    <w:rsid w:val="0098145C"/>
    <w:rsid w:val="009922C2"/>
    <w:rsid w:val="0099407C"/>
    <w:rsid w:val="009D117E"/>
    <w:rsid w:val="009E1176"/>
    <w:rsid w:val="00A86BA6"/>
    <w:rsid w:val="00D527F2"/>
    <w:rsid w:val="00DD1B6A"/>
    <w:rsid w:val="00E235AC"/>
    <w:rsid w:val="00E3446F"/>
    <w:rsid w:val="00F96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BD8A9"/>
  <w15:chartTrackingRefBased/>
  <w15:docId w15:val="{1699AFAD-13D3-404C-A407-1A3C457F6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5978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5978A5"/>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25710E"/>
    <w:pPr>
      <w:ind w:left="720"/>
      <w:contextualSpacing/>
    </w:pPr>
  </w:style>
  <w:style w:type="character" w:styleId="Hyperlink">
    <w:name w:val="Hyperlink"/>
    <w:basedOn w:val="DefaultParagraphFont"/>
    <w:uiPriority w:val="99"/>
    <w:unhideWhenUsed/>
    <w:rsid w:val="00700825"/>
    <w:rPr>
      <w:color w:val="0563C1" w:themeColor="hyperlink"/>
      <w:u w:val="single"/>
    </w:rPr>
  </w:style>
  <w:style w:type="character" w:styleId="UnresolvedMention">
    <w:name w:val="Unresolved Mention"/>
    <w:basedOn w:val="DefaultParagraphFont"/>
    <w:uiPriority w:val="99"/>
    <w:semiHidden/>
    <w:unhideWhenUsed/>
    <w:rsid w:val="007008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MXS4Z5fdXgU" TargetMode="External"/><Relationship Id="rId11" Type="http://schemas.openxmlformats.org/officeDocument/2006/relationships/image" Target="media/image3.png"/><Relationship Id="rId5" Type="http://schemas.openxmlformats.org/officeDocument/2006/relationships/hyperlink" Target="https://www.youtube.com/watch?v=kcEX2esHLlc" TargetMode="External"/><Relationship Id="rId10" Type="http://schemas.openxmlformats.org/officeDocument/2006/relationships/hyperlink" Target="https://www.youtube.com/watch?v=Mk8XO0YFGHo" TargetMode="External"/><Relationship Id="rId4" Type="http://schemas.openxmlformats.org/officeDocument/2006/relationships/webSettings" Target="webSettings.xml"/><Relationship Id="rId9" Type="http://schemas.openxmlformats.org/officeDocument/2006/relationships/hyperlink" Target="https://www.youtube.com/watch?v=MXS4Z5fdXg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6</TotalTime>
  <Pages>4</Pages>
  <Words>920</Words>
  <Characters>524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21</cp:revision>
  <dcterms:created xsi:type="dcterms:W3CDTF">2021-07-13T15:58:00Z</dcterms:created>
  <dcterms:modified xsi:type="dcterms:W3CDTF">2021-07-14T08:01:00Z</dcterms:modified>
</cp:coreProperties>
</file>